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A53" w:rsidRDefault="008F5C71" w:rsidP="008F5C71">
      <w:pPr>
        <w:pStyle w:val="Title"/>
      </w:pPr>
      <w:r w:rsidRPr="008F5C71"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913765</wp:posOffset>
            </wp:positionH>
            <wp:positionV relativeFrom="paragraph">
              <wp:posOffset>1144270</wp:posOffset>
            </wp:positionV>
            <wp:extent cx="1590675" cy="7075170"/>
            <wp:effectExtent l="0" t="0" r="9525" b="0"/>
            <wp:wrapTight wrapText="bothSides">
              <wp:wrapPolygon edited="0">
                <wp:start x="0" y="0"/>
                <wp:lineTo x="0" y="21519"/>
                <wp:lineTo x="21471" y="21519"/>
                <wp:lineTo x="2147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7075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F5C71"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228975</wp:posOffset>
            </wp:positionH>
            <wp:positionV relativeFrom="paragraph">
              <wp:posOffset>1571625</wp:posOffset>
            </wp:positionV>
            <wp:extent cx="1581150" cy="5467985"/>
            <wp:effectExtent l="0" t="0" r="0" b="0"/>
            <wp:wrapTight wrapText="bothSides">
              <wp:wrapPolygon edited="0">
                <wp:start x="0" y="0"/>
                <wp:lineTo x="0" y="21522"/>
                <wp:lineTo x="21340" y="21522"/>
                <wp:lineTo x="213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5467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creenshots of the console </w:t>
      </w:r>
    </w:p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/>
    <w:p w:rsidR="0068189B" w:rsidRDefault="0068189B" w:rsidP="0068189B">
      <w:pPr>
        <w:pStyle w:val="Title"/>
      </w:pPr>
      <w:r w:rsidRPr="0068189B">
        <w:lastRenderedPageBreak/>
        <w:t>Screenshot of the modified files</w:t>
      </w:r>
    </w:p>
    <w:p w:rsidR="0068189B" w:rsidRDefault="0068189B" w:rsidP="0068189B"/>
    <w:p w:rsidR="0068189B" w:rsidRDefault="0068189B" w:rsidP="0068189B"/>
    <w:p w:rsidR="0068189B" w:rsidRPr="0068189B" w:rsidRDefault="0068189B" w:rsidP="0068189B">
      <w:bookmarkStart w:id="0" w:name="_GoBack"/>
      <w:bookmarkEnd w:id="0"/>
      <w:r w:rsidRPr="0068189B"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5943600" cy="3117850"/>
            <wp:effectExtent l="0" t="0" r="0" b="6350"/>
            <wp:wrapTight wrapText="bothSides">
              <wp:wrapPolygon edited="0">
                <wp:start x="0" y="0"/>
                <wp:lineTo x="0" y="21512"/>
                <wp:lineTo x="21531" y="21512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8189B" w:rsidRPr="00681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IzBiIzAwNLYyUdpeDU4uLM/DyQAsNaAFJb5rYsAAAA"/>
  </w:docVars>
  <w:rsids>
    <w:rsidRoot w:val="005F09E4"/>
    <w:rsid w:val="005F09E4"/>
    <w:rsid w:val="0068189B"/>
    <w:rsid w:val="008F5C71"/>
    <w:rsid w:val="0099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1C1F7"/>
  <w15:chartTrackingRefBased/>
  <w15:docId w15:val="{3E92C691-4E5B-4F0A-9680-9BB7FABAB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5C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5C7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F5C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5C7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ez limon</dc:creator>
  <cp:keywords/>
  <dc:description/>
  <cp:lastModifiedBy>parvez limon</cp:lastModifiedBy>
  <cp:revision>3</cp:revision>
  <dcterms:created xsi:type="dcterms:W3CDTF">2021-08-08T05:03:00Z</dcterms:created>
  <dcterms:modified xsi:type="dcterms:W3CDTF">2021-08-08T05:15:00Z</dcterms:modified>
</cp:coreProperties>
</file>